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X7f058d2a69fdbcbae42f6eb23f3cd2372f0eb49"/>
    <w:p>
      <w:pPr>
        <w:pStyle w:val="Heading1"/>
      </w:pPr>
      <w:r>
        <w:t xml:space="preserve">Internship Application Letter for Speech Therapis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Committee</w:t>
      </w:r>
    </w:p>
    <w:p>
      <w:pPr>
        <w:pStyle w:val="BodyText"/>
      </w:pPr>
      <w:r>
        <w:t xml:space="preserve">[Organization Name - e.g., "International Health Initiative in DR Congo"]</w:t>
      </w:r>
    </w:p>
    <w:p>
      <w:pPr>
        <w:pStyle w:val="BodyText"/>
      </w:pPr>
      <w:r>
        <w:t xml:space="preserve">Kinshasa, Democratic Republic of the Congo</w:t>
      </w:r>
    </w:p>
    <w:bookmarkStart w:id="20" w:name="X9379ba300829de5d7d59d010d823d179684fbd4"/>
    <w:p>
      <w:pPr>
        <w:pStyle w:val="Heading2"/>
      </w:pPr>
      <w:r>
        <w:t xml:space="preserve">Subject: Internship Application Letter for Speech Therapist Position in DR Congo Kinshasa</w:t>
      </w:r>
    </w:p>
    <w:p>
      <w:pPr>
        <w:pStyle w:val="FirstParagraph"/>
      </w:pPr>
      <w:r>
        <w:t xml:space="preserve">Dear Hiring Committee,</w:t>
      </w:r>
    </w:p>
    <w:p>
      <w:pPr>
        <w:pStyle w:val="BodyText"/>
      </w:pPr>
      <w:r>
        <w:t xml:space="preserve">With profound enthusiasm and deep respect for the linguistic and cultural richness of Central Africa, I am writing to express my unwavering commitment to apply for the Speech Therapist Internship position in DR Congo Kinshasa as outlined in your recent announcement. Having dedicated my academic studies and clinical practicum to understanding communication disorders within resource-limited settings, I view this opportunity not merely as an internship but as a profound calling to serve communities where access to specialized healthcare remains critically limited. My journey toward becoming a Speech Therapist has been intentionally shaped by cross-cultural competence, and I am eager to contribute my skills directly within the vibrant yet underserved landscape of Kinshasa.</w:t>
      </w:r>
    </w:p>
    <w:p>
      <w:pPr>
        <w:pStyle w:val="BodyText"/>
      </w:pPr>
      <w:r>
        <w:t xml:space="preserve">My academic foundation in Speech-Language Pathology (SLP) at [Your University] equipped me with evidence-based clinical tools while fostering a critical perspective on global health disparities. During my undergraduate studies, I conducted research on language development challenges among children in multilingual communities—particularly focusing on Congolese immigrant populations in North America. This work revealed how linguistic diversity and socioeconomic barriers compound communication disorders, a reality that resonates deeply with the context of DR Congo Kinshasa. I have since completed 600+ clinical hours working with neurodiverse children and adults in urban settings, including partnerships with organizations serving refugees from conflict-affected regions. Crucially, I recognize that effective Speech Therapy in DR Congo requires more than clinical expertise—it demands humility, adaptability, and a commitment to community-centered care.</w:t>
      </w:r>
    </w:p>
    <w:p>
      <w:pPr>
        <w:pStyle w:val="BodyText"/>
      </w:pPr>
      <w:r>
        <w:t xml:space="preserve">What draws me specifically to this internship opportunity in Kinshasa is the unique intersection of my professional mission and the pressing needs of your region. In DR Congo, communication disorders affect an estimated 15% of children due to factors like malnutrition, untreated ear infections, and limited access to early intervention services—a statistic that demands urgent attention. The Congolese context further requires sensitivity to language plurality: with over 200 indigenous languages spoken alongside Lingala (the most widely used lingua franca), a Speech Therapist must navigate linguistic nuances while building trust with families who may view traditional healing practices as primary healthcare solutions. During my preparatory research, I studied the work of Dr. Mwamba Kunda on community-based speech intervention models in Eastern DR Congo, which emphasized training local caregivers as therapeutic allies—a philosophy I am eager to adopt under your guidance.</w:t>
      </w:r>
    </w:p>
    <w:p>
      <w:pPr>
        <w:pStyle w:val="BodyText"/>
      </w:pPr>
      <w:r>
        <w:t xml:space="preserve">I have proactively prepared for this role through immersive cultural and linguistic preparation. I have been studying Lingala intensively for the past year (reaching A2 proficiency with plans to achieve B1 before arrival), and I am currently completing a certificate in Cross-Cultural Health Communication from the University of Geneva. Additionally, I participated in a 3-month field practicum with Mercy Corps in Nairobi, where I supported rehabilitation programs for children affected by displacement—a role that required rapid adaptation to local customs and collaborative work with community health workers. These experiences taught me that sustainable impact begins with listening: understanding what families prioritize (e.g., functional communication for school readiness rather than technical fluency) and co-designing interventions within existing cultural frameworks.</w:t>
      </w:r>
    </w:p>
    <w:p>
      <w:pPr>
        <w:pStyle w:val="BodyText"/>
      </w:pPr>
      <w:r>
        <w:t xml:space="preserve">As a Speech Therapist, I am particularly passionate about early intervention for children with speech delays, which aligns with your organization’s focus on pediatric outreach in Kinshasa. In my most recent clinical placement at [Local Clinic/Hospital], I developed and implemented a low-resource screening tool for preschoolers using locally available materials (e.g., fruit images instead of commercial flashcards), reducing waitlists by 40%. I am committed to bringing this innovative spirit to your team while respecting the expertise of Congolese colleagues. My goal is not merely to "provide therapy" but to empower community health workers in Kinshasa through culturally grounded training—ensuring that services continue beyond my internship period.</w:t>
      </w:r>
    </w:p>
    <w:p>
      <w:pPr>
        <w:pStyle w:val="BodyText"/>
      </w:pPr>
      <w:r>
        <w:t xml:space="preserve">I understand that working as a Speech Therapist Intern in DR Congo Kinshasa presents unique challenges, including navigating complex healthcare infrastructure and supporting families amid ongoing socioeconomic instability. However, I am prepared for this reality through comprehensive safety training and partnerships with organizations like the Congolese Association of Speech-Language Pathology (CASP). I have also secured financial support via a scholarship from the Global Health Initiative Fund to cover my living expenses during the internship, ensuring minimal burden on your resources.</w:t>
      </w:r>
    </w:p>
    <w:p>
      <w:pPr>
        <w:pStyle w:val="BodyText"/>
      </w:pPr>
      <w:r>
        <w:t xml:space="preserve">Beyond clinical skills, I bring strong collaborative abilities honed through interdisciplinary work with occupational therapists and educators in refugee camps. I believe that meaningful progress in speech therapy emerges from collective action—whether partnering with schools to integrate communication strategies into classroom routines or collaborating with traditional healers to bridge cultural gaps. In Kinshasa’s dynamic environment, where community networks are vital, I am eager to become a trustworthy member of your team and the wider healthcare ecosystem.</w:t>
      </w:r>
    </w:p>
    <w:p>
      <w:pPr>
        <w:pStyle w:val="BodyText"/>
      </w:pPr>
      <w:r>
        <w:t xml:space="preserve">My application is driven by a conviction that communication is fundamental to human dignity—a truth I witnessed daily while working with children in conflict zones. The opportunity to contribute as an Internship Application Letter recipient for Speech Therapist roles in DR Congo Kinshasa represents the culmination of my professional aspirations. I am confident that my blend of clinical training, cultural humility, and unwavering commitment to equitable healthcare aligns precisely with your mission.</w:t>
      </w:r>
    </w:p>
    <w:p>
      <w:pPr>
        <w:pStyle w:val="BodyText"/>
      </w:pPr>
      <w:r>
        <w:t xml:space="preserve">Thank you for considering my application. I have attached my resume and academic transcripts for your review and welcome the opportunity to discuss how my skills in speech assessment, community engagement, and Lingala language learning can support your work in Kinshasa. I am available for an interview at your earliest convenience and can be reached via email or phone within 24 hours.</w:t>
      </w:r>
    </w:p>
    <w:p>
      <w:pPr>
        <w:pStyle w:val="BodyText"/>
      </w:pPr>
      <w:r>
        <w:t xml:space="preserve">With profound respect and anticipation,</w:t>
      </w:r>
    </w:p>
    <w:p>
      <w:pPr>
        <w:pStyle w:val="BodyText"/>
      </w:pPr>
      <w:r>
        <w:t xml:space="preserve">[Your Full Name]</w:t>
      </w:r>
    </w:p>
    <w:p>
      <w:pPr>
        <w:pStyle w:val="BodyText"/>
      </w:pPr>
      <w:r>
        <w:rPr>
          <w:bCs/>
          <w:b/>
        </w:rPr>
        <w:t xml:space="preserve">Attachments:</w:t>
      </w:r>
      <w:r>
        <w:t xml:space="preserve"> </w:t>
      </w:r>
      <w:r>
        <w:t xml:space="preserve">Resume, Academic Transcripts, Language Proficiency Certificate</w:t>
      </w:r>
    </w:p>
    <w:p>
      <w:pPr>
        <w:pStyle w:val="BodyText"/>
      </w:pPr>
      <w:r>
        <w:rPr>
          <w:bCs/>
          <w:b/>
        </w:rPr>
        <w:t xml:space="preserve">Word Count:</w:t>
      </w:r>
      <w:r>
        <w:t xml:space="preserve"> </w:t>
      </w:r>
      <w:r>
        <w:t xml:space="preserve">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19T19:39:51Z</dcterms:created>
  <dcterms:modified xsi:type="dcterms:W3CDTF">2026-07-19T19:39:51Z</dcterms:modified>
</cp:coreProperties>
</file>

<file path=docProps/custom.xml><?xml version="1.0" encoding="utf-8"?>
<Properties xmlns="http://schemas.openxmlformats.org/officeDocument/2006/custom-properties" xmlns:vt="http://schemas.openxmlformats.org/officeDocument/2006/docPropsVTypes"/>
</file>